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831A0" w14:textId="054BC179" w:rsidR="007E1607" w:rsidRPr="005271DD" w:rsidRDefault="005271DD" w:rsidP="005271DD">
      <w:pPr>
        <w:jc w:val="center"/>
        <w:rPr>
          <w:rFonts w:asciiTheme="majorHAnsi" w:hAnsiTheme="majorHAnsi" w:cstheme="majorHAnsi"/>
          <w:b/>
          <w:bCs/>
          <w:sz w:val="32"/>
          <w:szCs w:val="32"/>
          <w:u w:val="single"/>
          <w:lang w:val="en-US"/>
        </w:rPr>
      </w:pPr>
      <w:r w:rsidRPr="005271DD">
        <w:rPr>
          <w:rFonts w:asciiTheme="majorHAnsi" w:hAnsiTheme="majorHAnsi" w:cstheme="majorHAnsi"/>
          <w:b/>
          <w:bCs/>
          <w:sz w:val="32"/>
          <w:szCs w:val="32"/>
          <w:u w:val="single"/>
          <w:lang w:val="en-US"/>
        </w:rPr>
        <w:t>Event promotion template</w:t>
      </w:r>
    </w:p>
    <w:p w14:paraId="067BE706" w14:textId="5A5A95D0" w:rsidR="005271DD" w:rsidRDefault="005271DD">
      <w:pPr>
        <w:rPr>
          <w:sz w:val="28"/>
          <w:szCs w:val="28"/>
          <w:lang w:val="en-US"/>
        </w:rPr>
      </w:pPr>
    </w:p>
    <w:p w14:paraId="04B1F90D" w14:textId="3C720202" w:rsidR="005271DD" w:rsidRDefault="005271DD" w:rsidP="005271DD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z w:val="28"/>
          <w:szCs w:val="28"/>
        </w:rPr>
      </w:pPr>
      <w:r>
        <w:rPr>
          <w:rStyle w:val="normaltextrun"/>
          <w:rFonts w:ascii="Segoe UI" w:hAnsi="Segoe UI" w:cs="Segoe UI"/>
          <w:color w:val="000000"/>
          <w:sz w:val="28"/>
          <w:szCs w:val="28"/>
        </w:rPr>
        <w:t>Information about the event</w:t>
      </w:r>
      <w:r>
        <w:rPr>
          <w:rStyle w:val="normaltextrun"/>
          <w:rFonts w:ascii="Segoe UI" w:hAnsi="Segoe UI" w:cs="Segoe UI"/>
          <w:color w:val="000000"/>
          <w:sz w:val="28"/>
          <w:szCs w:val="28"/>
        </w:rPr>
        <w:t>:</w:t>
      </w:r>
      <w:r>
        <w:rPr>
          <w:rStyle w:val="eop"/>
          <w:rFonts w:ascii="Segoe UI" w:hAnsi="Segoe UI" w:cs="Segoe UI"/>
          <w:color w:val="000000"/>
          <w:sz w:val="28"/>
          <w:szCs w:val="28"/>
        </w:rPr>
        <w:t> </w:t>
      </w:r>
    </w:p>
    <w:p w14:paraId="7CC3CEF4" w14:textId="77777777" w:rsidR="005271DD" w:rsidRDefault="005271DD" w:rsidP="005271D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AAC20F8" w14:textId="2B1E1C91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Name of Society + any social media handles</w:t>
      </w:r>
      <w:r w:rsidRPr="005271DD"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14:paraId="3D3AB2F4" w14:textId="77777777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78799B3D" w14:textId="0FF01109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Name of Event/Activity</w:t>
      </w:r>
      <w:r w:rsidRPr="005271DD"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14:paraId="07CA4A4F" w14:textId="77777777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35A2D1D2" w14:textId="44C87CA9" w:rsidR="005271DD" w:rsidRPr="005271DD" w:rsidRDefault="005271DD" w:rsidP="005271DD">
      <w:pPr>
        <w:spacing w:after="0"/>
        <w:rPr>
          <w:rFonts w:cstheme="minorHAnsi"/>
          <w:lang w:val="en-US"/>
        </w:rPr>
      </w:pPr>
      <w:r w:rsidRPr="005271DD">
        <w:rPr>
          <w:rStyle w:val="normaltextrun"/>
          <w:rFonts w:cstheme="minorHAnsi"/>
          <w:b/>
          <w:bCs/>
          <w:color w:val="000000"/>
        </w:rPr>
        <w:t>Date &amp; Time of Event/Activity:</w:t>
      </w:r>
      <w:r w:rsidRPr="005271DD">
        <w:rPr>
          <w:rStyle w:val="eop"/>
          <w:rFonts w:cstheme="minorHAnsi"/>
          <w:b/>
          <w:bCs/>
          <w:color w:val="000000"/>
        </w:rPr>
        <w:t> </w:t>
      </w:r>
      <w:r w:rsidRPr="005271DD">
        <w:rPr>
          <w:rFonts w:cstheme="minorHAnsi"/>
          <w:lang w:val="en-US"/>
        </w:rPr>
        <w:t>(</w:t>
      </w:r>
      <w:r w:rsidRPr="005271DD">
        <w:rPr>
          <w:rFonts w:cstheme="minorHAnsi"/>
          <w:lang w:val="en-US"/>
        </w:rPr>
        <w:t xml:space="preserve">Note: </w:t>
      </w:r>
      <w:r w:rsidRPr="005271DD">
        <w:rPr>
          <w:rFonts w:cstheme="minorHAnsi"/>
          <w:lang w:val="en-US"/>
        </w:rPr>
        <w:t>we need at least two</w:t>
      </w:r>
      <w:r>
        <w:rPr>
          <w:rFonts w:cstheme="minorHAnsi"/>
          <w:lang w:val="en-US"/>
        </w:rPr>
        <w:t xml:space="preserve"> </w:t>
      </w:r>
      <w:r w:rsidRPr="005271DD">
        <w:rPr>
          <w:rFonts w:cstheme="minorHAnsi"/>
          <w:lang w:val="en-US"/>
        </w:rPr>
        <w:t>week</w:t>
      </w:r>
      <w:r>
        <w:rPr>
          <w:rFonts w:cstheme="minorHAnsi"/>
          <w:lang w:val="en-US"/>
        </w:rPr>
        <w:t>s</w:t>
      </w:r>
      <w:r w:rsidRPr="005271DD">
        <w:rPr>
          <w:rFonts w:cstheme="minorHAnsi"/>
          <w:lang w:val="en-US"/>
        </w:rPr>
        <w:t>’ notice</w:t>
      </w:r>
      <w:r w:rsidRPr="005271DD">
        <w:rPr>
          <w:rFonts w:cstheme="minorHAnsi"/>
          <w:lang w:val="en-US"/>
        </w:rPr>
        <w:t xml:space="preserve"> to be able to promote your event)</w:t>
      </w:r>
    </w:p>
    <w:p w14:paraId="43407761" w14:textId="77777777" w:rsidR="005271DD" w:rsidRPr="005271DD" w:rsidRDefault="005271DD" w:rsidP="005271DD">
      <w:pPr>
        <w:spacing w:after="0"/>
        <w:rPr>
          <w:rFonts w:cstheme="minorHAnsi"/>
          <w:b/>
          <w:bCs/>
          <w:lang w:val="en-US"/>
        </w:rPr>
      </w:pPr>
    </w:p>
    <w:p w14:paraId="3DC6BB5C" w14:textId="5CC057EB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Location</w:t>
      </w:r>
      <w:r w:rsidRPr="005271DD"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14:paraId="59F9B87F" w14:textId="5C27D014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</w:p>
    <w:p w14:paraId="7E667756" w14:textId="2BAE8DD0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5271DD"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  <w:t>What is the event, who is it aimed at?</w:t>
      </w:r>
    </w:p>
    <w:p w14:paraId="438850AD" w14:textId="77777777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0C0E8F91" w14:textId="5F8BD14A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Link to Socials/More Info</w:t>
      </w:r>
      <w:r w:rsidRPr="005271DD"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14:paraId="11E8F8ED" w14:textId="77777777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25A66AAB" w14:textId="77777777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Any images you’d like to be included</w:t>
      </w:r>
      <w:r w:rsidRPr="005271DD">
        <w:rPr>
          <w:rStyle w:val="eop"/>
          <w:rFonts w:asciiTheme="minorHAnsi" w:hAnsiTheme="minorHAnsi" w:cstheme="minorHAnsi"/>
          <w:color w:val="000000"/>
          <w:sz w:val="22"/>
          <w:szCs w:val="22"/>
        </w:rPr>
        <w:t>:</w:t>
      </w:r>
    </w:p>
    <w:p w14:paraId="0BA5DCFC" w14:textId="751B5921" w:rsidR="005271DD" w:rsidRPr="005271DD" w:rsidRDefault="005271DD">
      <w:pPr>
        <w:rPr>
          <w:b/>
          <w:bCs/>
          <w:lang w:val="en-US"/>
        </w:rPr>
      </w:pPr>
    </w:p>
    <w:p w14:paraId="326662F4" w14:textId="77777777" w:rsidR="005271DD" w:rsidRDefault="005271DD" w:rsidP="005271D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color w:val="000000"/>
          <w:sz w:val="28"/>
          <w:szCs w:val="28"/>
        </w:rPr>
        <w:t>Where you would like communications sharing:</w:t>
      </w:r>
      <w:r>
        <w:rPr>
          <w:rStyle w:val="eop"/>
          <w:rFonts w:ascii="Segoe UI" w:hAnsi="Segoe UI" w:cs="Segoe UI"/>
          <w:color w:val="000000"/>
          <w:sz w:val="28"/>
          <w:szCs w:val="28"/>
        </w:rPr>
        <w:t> </w:t>
      </w:r>
    </w:p>
    <w:p w14:paraId="6FE6F6E7" w14:textId="77777777" w:rsidR="005271DD" w:rsidRDefault="005271DD" w:rsidP="005271DD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="Calibri Light" w:hAnsi="Calibri Light" w:cs="Calibri Light"/>
          <w:color w:val="000000"/>
          <w:sz w:val="22"/>
          <w:szCs w:val="22"/>
        </w:rPr>
        <w:sectPr w:rsidR="005271D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CEEF81E" w14:textId="146132CF" w:rsidR="005271DD" w:rsidRPr="005271DD" w:rsidRDefault="005271DD" w:rsidP="005271DD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Instagram</w:t>
      </w:r>
      <w:r w:rsidRPr="005271DD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6B169B2" w14:textId="77777777" w:rsidR="005271DD" w:rsidRPr="005271DD" w:rsidRDefault="005271DD" w:rsidP="005271DD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Facebook</w:t>
      </w:r>
      <w:r w:rsidRPr="005271DD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2F30A07D" w14:textId="77777777" w:rsidR="005271DD" w:rsidRPr="005271DD" w:rsidRDefault="005271DD" w:rsidP="005271DD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Twitter</w:t>
      </w:r>
      <w:r w:rsidRPr="005271DD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789B88B" w14:textId="77777777" w:rsidR="005271DD" w:rsidRPr="005271DD" w:rsidRDefault="005271DD" w:rsidP="005271DD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Website </w:t>
      </w:r>
      <w:r w:rsidRPr="005271DD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979A43A" w14:textId="77777777" w:rsidR="005271DD" w:rsidRPr="005271DD" w:rsidRDefault="005271DD" w:rsidP="005271DD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Portal </w:t>
      </w:r>
      <w:r w:rsidRPr="005271DD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4A9E4F76" w14:textId="77777777" w:rsidR="005271DD" w:rsidRPr="005271DD" w:rsidRDefault="005271DD" w:rsidP="005271DD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Google</w:t>
      </w:r>
      <w:r w:rsidRPr="005271DD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365B4E97" w14:textId="77777777" w:rsidR="005271DD" w:rsidRPr="005271DD" w:rsidRDefault="005271DD" w:rsidP="005271DD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Newsletter</w:t>
      </w:r>
      <w:r w:rsidRPr="005271DD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67E2BFD5" w14:textId="77777777" w:rsidR="005271DD" w:rsidRPr="005271DD" w:rsidRDefault="005271DD" w:rsidP="005271DD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LinkedIn </w:t>
      </w:r>
      <w:r w:rsidRPr="005271DD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00E64B70" w14:textId="57CCB328" w:rsidR="005271DD" w:rsidRPr="005271DD" w:rsidRDefault="005271DD" w:rsidP="005271DD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WeChat</w:t>
      </w:r>
      <w:r w:rsidRPr="005271DD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5CCEE2F" w14:textId="77777777" w:rsidR="005271DD" w:rsidRDefault="005271DD" w:rsidP="005271DD">
      <w:pPr>
        <w:pStyle w:val="paragraph"/>
        <w:spacing w:before="0" w:beforeAutospacing="0" w:after="0" w:afterAutospacing="0"/>
        <w:textAlignment w:val="baseline"/>
        <w:rPr>
          <w:rStyle w:val="eop"/>
          <w:rFonts w:ascii="Calibri Light" w:hAnsi="Calibri Light" w:cs="Calibri Light"/>
          <w:color w:val="000000"/>
          <w:sz w:val="22"/>
          <w:szCs w:val="22"/>
        </w:rPr>
        <w:sectPr w:rsidR="005271DD" w:rsidSect="005271DD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</w:p>
    <w:p w14:paraId="6301EEF4" w14:textId="0A9AF59B" w:rsidR="005271DD" w:rsidRDefault="005271DD" w:rsidP="005271DD">
      <w:pPr>
        <w:pStyle w:val="paragraph"/>
        <w:spacing w:before="0" w:beforeAutospacing="0" w:after="0" w:afterAutospacing="0"/>
        <w:textAlignment w:val="baseline"/>
        <w:rPr>
          <w:rStyle w:val="eop"/>
          <w:rFonts w:ascii="Calibri Light" w:hAnsi="Calibri Light" w:cs="Calibri Light"/>
          <w:color w:val="000000"/>
          <w:sz w:val="22"/>
          <w:szCs w:val="22"/>
        </w:rPr>
      </w:pPr>
    </w:p>
    <w:p w14:paraId="104D1ABA" w14:textId="77777777" w:rsidR="005271DD" w:rsidRDefault="005271DD" w:rsidP="005271DD">
      <w:pPr>
        <w:pStyle w:val="paragraph"/>
        <w:spacing w:before="0" w:beforeAutospacing="0" w:after="0" w:afterAutospacing="0"/>
        <w:textAlignment w:val="baseline"/>
        <w:rPr>
          <w:rFonts w:ascii="Calibri Light" w:hAnsi="Calibri Light" w:cs="Calibri Light"/>
          <w:sz w:val="22"/>
          <w:szCs w:val="22"/>
        </w:rPr>
      </w:pPr>
    </w:p>
    <w:p w14:paraId="231BF608" w14:textId="77777777" w:rsidR="005271DD" w:rsidRDefault="005271DD" w:rsidP="005271D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F37FA2C" w14:textId="77777777" w:rsidR="005271DD" w:rsidRDefault="005271DD" w:rsidP="005271D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 Light" w:hAnsi="Calibri Light" w:cs="Calibri Light"/>
          <w:color w:val="000000"/>
          <w:sz w:val="22"/>
          <w:szCs w:val="22"/>
        </w:rPr>
        <w:t> </w:t>
      </w:r>
    </w:p>
    <w:p w14:paraId="5ED5BADA" w14:textId="26DEA653" w:rsidR="005271DD" w:rsidRDefault="005271DD" w:rsidP="005271DD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z w:val="28"/>
          <w:szCs w:val="28"/>
        </w:rPr>
      </w:pPr>
      <w:r>
        <w:rPr>
          <w:rStyle w:val="normaltextrun"/>
          <w:rFonts w:ascii="Segoe UI" w:hAnsi="Segoe UI" w:cs="Segoe UI"/>
          <w:color w:val="000000"/>
          <w:sz w:val="28"/>
          <w:szCs w:val="28"/>
        </w:rPr>
        <w:t>Additional Requirements</w:t>
      </w:r>
      <w:r>
        <w:rPr>
          <w:rStyle w:val="eop"/>
          <w:rFonts w:ascii="Segoe UI" w:hAnsi="Segoe UI" w:cs="Segoe UI"/>
          <w:color w:val="000000"/>
          <w:sz w:val="28"/>
          <w:szCs w:val="28"/>
        </w:rPr>
        <w:t> </w:t>
      </w:r>
      <w:r>
        <w:rPr>
          <w:rStyle w:val="eop"/>
          <w:rFonts w:ascii="Segoe UI" w:hAnsi="Segoe UI" w:cs="Segoe UI"/>
          <w:color w:val="000000"/>
          <w:sz w:val="28"/>
          <w:szCs w:val="28"/>
        </w:rPr>
        <w:t xml:space="preserve">for </w:t>
      </w:r>
      <w:r>
        <w:rPr>
          <w:rStyle w:val="normaltextrun"/>
          <w:rFonts w:ascii="Segoe UI" w:hAnsi="Segoe UI" w:cs="Segoe UI"/>
          <w:color w:val="000000"/>
          <w:sz w:val="28"/>
          <w:szCs w:val="28"/>
        </w:rPr>
        <w:t>Website Articles:</w:t>
      </w:r>
      <w:r>
        <w:rPr>
          <w:rStyle w:val="eop"/>
          <w:rFonts w:ascii="Segoe UI" w:hAnsi="Segoe UI" w:cs="Segoe UI"/>
          <w:color w:val="000000"/>
          <w:sz w:val="28"/>
          <w:szCs w:val="28"/>
        </w:rPr>
        <w:t> </w:t>
      </w:r>
    </w:p>
    <w:p w14:paraId="469F89AE" w14:textId="77777777" w:rsidR="005271DD" w:rsidRDefault="005271DD" w:rsidP="005271D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86E1F0D" w14:textId="7EE76ABC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Preferred Article Title</w:t>
      </w:r>
      <w:r w:rsidRPr="005271DD"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14:paraId="0EF6B77E" w14:textId="77777777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43AA181B" w14:textId="29EA26BB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5271DD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Preferred Article Subheading</w:t>
      </w:r>
      <w:r w:rsidRPr="005271DD"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14:paraId="16DC9220" w14:textId="77777777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6F6B8A3D" w14:textId="77777777" w:rsidR="005271DD" w:rsidRPr="005271DD" w:rsidRDefault="005271DD" w:rsidP="005271D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18"/>
          <w:szCs w:val="18"/>
        </w:rPr>
      </w:pPr>
      <w:r w:rsidRPr="005271DD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Image of at least 700x500px (right click image and properties to check)</w:t>
      </w:r>
      <w:r w:rsidRPr="005271DD"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  <w:t> </w:t>
      </w:r>
    </w:p>
    <w:p w14:paraId="35373FEC" w14:textId="77777777" w:rsidR="005271DD" w:rsidRPr="005271DD" w:rsidRDefault="005271DD">
      <w:pPr>
        <w:rPr>
          <w:lang w:val="en-US"/>
        </w:rPr>
      </w:pPr>
    </w:p>
    <w:sectPr w:rsidR="005271DD" w:rsidRPr="005271DD" w:rsidSect="005271DD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2913D5"/>
    <w:multiLevelType w:val="multilevel"/>
    <w:tmpl w:val="E758C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6493C27"/>
    <w:multiLevelType w:val="multilevel"/>
    <w:tmpl w:val="BA504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7I0MTA1tDA3NbZU0lEKTi0uzszPAykwrAUActU0LCwAAAA="/>
  </w:docVars>
  <w:rsids>
    <w:rsidRoot w:val="005271DD"/>
    <w:rsid w:val="005271DD"/>
    <w:rsid w:val="007E1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B434C"/>
  <w15:chartTrackingRefBased/>
  <w15:docId w15:val="{5142C20F-4B18-4597-A234-F43E97745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271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5271DD"/>
  </w:style>
  <w:style w:type="character" w:customStyle="1" w:styleId="eop">
    <w:name w:val="eop"/>
    <w:basedOn w:val="DefaultParagraphFont"/>
    <w:rsid w:val="005271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4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4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4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0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1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1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9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Hurst</dc:creator>
  <cp:keywords/>
  <dc:description/>
  <cp:lastModifiedBy>Rachael Hurst</cp:lastModifiedBy>
  <cp:revision>1</cp:revision>
  <dcterms:created xsi:type="dcterms:W3CDTF">2021-03-31T11:15:00Z</dcterms:created>
  <dcterms:modified xsi:type="dcterms:W3CDTF">2021-03-31T11:25:00Z</dcterms:modified>
</cp:coreProperties>
</file>